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เรียน</w:t>
      </w:r>
      <w:r>
        <w:t xml:space="preserve"> </w:t>
      </w:r>
      <w:r>
        <w:t xml:space="preserve">DLTV</w:t>
      </w:r>
      <w:r>
        <w:t xml:space="preserve"> </w:t>
      </w:r>
      <w:r>
        <w:t xml:space="preserve">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ศิลปะ</w:t>
      </w:r>
      <w:r>
        <w:t xml:space="preserve"> </w:t>
      </w:r>
      <w:r>
        <w:t xml:space="preserve">๑</w:t>
      </w:r>
      <w:r>
        <w:t xml:space="preserve"> </w:t>
      </w:r>
      <w:r>
        <w:t xml:space="preserve">ทัศนศิลป์</w:t>
      </w:r>
      <w:r>
        <w:t xml:space="preserve"> </w:t>
      </w:r>
      <w:r>
        <w:t xml:space="preserve">2</w:t>
      </w:r>
      <w:r>
        <w:t xml:space="preserve"> </w:t>
      </w:r>
      <w:r>
        <w:t xml:space="preserve">มิติ</w:t>
      </w:r>
      <w:r>
        <w:t xml:space="preserve"> </w:t>
      </w:r>
      <w:r>
        <w:t xml:space="preserve">5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ทินกร) สวัสดีคุณครูปลายทางและนักเรียนปลายทางทุกคนครับ กลับมาพบกันอีกครั้งหนึ่งครับคุณตูนกับคุณครูทินกรปิ่นทอง หรือนักเรียนปลายทางเรียกว่าคุณครูครับค่ะ นอกจากจะพบกับผู้การแล้วนะคะก็ยังมาพบกับคุณครูอรัญญาเฟื่องชุดขาดหรือว่าปลายทางก็คุณครูปลายทางจะเรียกว่าคุณก็ได้ค่ะแน่นอนคำว่าพบกับต้นกับผู้การก็ต้องคบกันในรายวิชาศิลปะสาระทัศนศิลป์ระดับชั้นประถมศึกษาปีที่ 6 ครับจากที่นี่ไปทางปิดภาคเรียนที่ 1 ไปแล้วนะครับเรียนสารสาสน์ธนะสินสาระดนตรีนาฏศิลป์พบในภาคเรียนที่ 1 นะครับกว่าจะกลับมาพบกันใหม่อีกครั้งหนึ่งนะครับในภาคเรียนที่ 2 ครับสำหรับสาระแรกที่เราจะเรียนการก็คือสาระทัศนศิลป์ เช่นเดิมครับ หลังจากที่เราเรียนทัศนศิลป์จบแล้วนักเรียน ก็จะได้เรียนต่อวิชาดนตรีนาฏศิลป์ครับผม กลับได้แล้ววันนี้ที่เราจะเรียนกันครับคุณตูนเป็นเรื่องของทัศนศิลป์ 2 มิตินั่นเองครับที่เราจะเรียนเนื้อหาเกี่ยวกับทัศนศิลป์ 2 มิตินะครับ เรามาทำความเข้าใจเกี่ยวกับแค่นี้ก่อนครับเป็นการแนะนำรายวิชานะครับ ว่าภาคเรียนนี้เราจะเรียนอะไรเกี่ยวกับทัศนศิลป์บ้างครับ ภาคเรียนนี้ 2 หน่อยครับเกี่ยวกับมิตินะครับปลายทางก็จะได้เรียนเกี่ยวกับการทำงานนิติต่าง ๆ เข้าซอยนิตินิติครับสุดท้ายนะครับเกี่ยวกับทัศนศิลป์ไทยนะครับนักเรียนปลายทางก็จะได้เรียนเกี่ยวกับทัศนศิลป์ท้องถิ่นของไทยแล้วก็ของทานด้วยค่ะน่าสนใจมากๆเลยครับว่า</w:t>
      </w:r>
    </w:p>
    <w:p>
      <w:pPr>
        <w:pStyle w:val="BodyText"/>
      </w:pPr>
      <w:r>
        <w:t xml:space="preserve">(คุณครูจันทิมา) คุณคิดว่าเด็ก ๆ ปลายทางเล่นแล้วก็สนุกมากๆเลยค่ะ</w:t>
      </w:r>
    </w:p>
    <w:p>
      <w:pPr>
        <w:pStyle w:val="BodyText"/>
      </w:pPr>
      <w:r>
        <w:t xml:space="preserve">(คุณครูทินกร)ครับเรื่องแรกในวันนี้นะครับปลายทางต้องทราบจุดประสงค์การเรียนรู้เป็นก่อนนะครับ ประสงค์มีแจ้ง 2 ข้อง่าย ๆ นะครับ เพียงแค่อธิบายนะครับได้ว่าทัศนศิลป์ 2 มิติคืออะไร อธิบายขั้นตอนการสร้างสรรค์ผลงานได้ แล้วก็สำคัญก็คือนักเรียนสามารถสร้างสรรค์ผลงานได้ครับวันนี้ก็จบ</w:t>
      </w:r>
    </w:p>
    <w:p>
      <w:pPr>
        <w:pStyle w:val="BodyText"/>
      </w:pPr>
      <w:r>
        <w:t xml:space="preserve">(คุณครูจันทิมา) น่าสนใจมากๆเลยค่ะครูอาร์ ตแล้วก็คุณคิดว่าไม่น่ายากเกินความสามารถของเด็ก ๆ ปลายทางแน่นอนค่ะ รับนักเรียนปลายทางพร้อมเพย์หรือยังครับ ถ้าพร้อมแล้วนะครับ วันนี้กิจกรรมให้นักเรียนทำร่วมกันก่อนเข้าสู่บทเรียนครับกิจกรรมที่ 1 นะครับ เป็นกิจกรรมร่วมด้วยช่วยกันดูนะครับ เดี๋ยวครูอาร์จะมีวีดีโอมาให้เงินปลายทางได้รับส่งพร้อมกันนะครับในระหว่างที่นักเรียนปลายทางรับชมนะครับวิเคราะห์ภาพในผลงานในวีดีโอด้วยนะครับว่าเกี่ยวข้องกับอะไรนะครับแล้วก็มีอะไรบ้างเป็นงานศิลปะนะครับไปรับชมกันเลยครับ</w:t>
      </w:r>
    </w:p>
    <w:p>
      <w:pPr>
        <w:pStyle w:val="BodyText"/>
      </w:pPr>
      <w:r>
        <w:t xml:space="preserve">[บรร]โลกนี้มีตำนานมากมายอันแสดงถึงความคิดและภูมิจากแห่งวันพระอริยะชนแล้วไม่ทำงานหรอ อาหารกลางวั เมื่อสมัยจักรวาลถูกแบ่งเป็น 3 โลก โลกบาดาล โลกมนุษย์ และโลกสววรรค์ โลกแห่งเทพเทวดา และสัตว์ชั้นสูงผู้มีฤทธิ์ทั้งเป็นที่ตั้งแห่งเขาไกรลาสอันเป็นแกนกลางของจักรวาลเป็นที่รัก ของเทพที่ผู้ยิ่งใหญ่ที่สุดในสามโลก มีจุดกำเนิดจากยักษ์ผู้ต่ำต้อยตนหนึ่ง นามนนทก ที่คอยก้มหมอบอยู่เชิงบันได เขาไทำหน้าที่ตักน้ำล้างเท้าเหล่าเทวดาที่มาเข้าเฝ้าพระอิศวร ครับเมื่อสักครู่นะครับ เป็นเพียงตัวอย่างของวิดีโอการ์ตูนเกี่ยวกับภาพจิตรกรรมไทยนะครับ ขอขอบคุณสื่อวีดีทัศน์นะครับเรื่องธรรมะแห่งราชารามเกียรติ์แอนิเมชั่นภาคแรกนะครับ ขอขอบคุณทุก ๆ ท่านด้วยนะครับหลังจากที่นี่ไปทางร่วมกันรับชมคลิปวิดีโอเสร็จแล้วนะครับ เดี๋ยวเราจะไปปฏิบัติกิจกรรมกันนะครับ ปรับเปลี่ยนเนื้อหาเรื่องเกี่ยวกับทัศนศิลป์ 2 มิติครับผม พร้อมแล้วไปกันเลยครับ ตอนนี้ทุกคนก็พร้อมที่จะปฏิบัติกิจกรรมไปพร้อมกับนักเรียนปลายทางแล้วนะครับปลายทางอุปกรณ์ต่างๆ นะครับขึ้นมาก่อนเลยครับวันนี้นะครับ เราจะทำใบงานที่ 1 เป็นงานเรื่องการเขียนลายประจำยามนะครับสามารถดาวน์โหลดได้นะครับแล้วก็สามารถให้นักเรียนไปทางทำร่วมกันได้เลยนะครับอุปกรณ์ในการทำงานมีอะไรบ้างครับ</w:t>
      </w:r>
    </w:p>
    <w:p>
      <w:pPr>
        <w:pStyle w:val="BodyText"/>
      </w:pPr>
      <w:r>
        <w:t xml:space="preserve">(คุณครูจันทิมา) อุปกรณ์ในการทำใบงานวันนี้นะคะ นอกจากใบงานแล้วนะคะเราก็ยังต้องดินสอ ยางลบ ไม้บรรทัด ต้องใช้สีไม้นั่นเองค่ะ ในการสร้างสรรค์นะคะ สีสันของคนงานของเราให้สวยงาม</w:t>
      </w:r>
    </w:p>
    <w:p>
      <w:pPr>
        <w:pStyle w:val="BodyText"/>
      </w:pPr>
      <w:r>
        <w:t xml:space="preserve">(คุณครูทินกร)เตรียมอุปกรณ์ให้พร้อมแล้วนะครับก็พร้อมที่จะปฏิบัติงานพร้อมกัน พร้อมกับฟังเนื้อหาเกี่ยวกับทัศนศิลป์ 2 มิติไปด้วยเลยนะครับ ก่อนอื่นเลยนะครับว่าเขาพูดถึง Video เมื่อสักครู่ก่อนนะคะ รับส่งร่วมกันนะครับเกี่ยวกับเรื่องอะไรครับ ชื่อเรื่องก็บอกเกี่ยวกับเรื่องรามเกียรติ์นะครับ ความพิเศษของวิดีโอนี้นะครับ คือเป็นวีดีโอที่ภาพกิจกรรมนะครับ จากผนังวัดพระแก้ววัดพระแก้วนะครับ ที่ครูอาร์ตได้พาไปดูได้ไหมครับที่วัดพระแก้วมีภาพจิตรกรรมไทยส่วนใหญ่ เนื้อหาเรื่องราวหน่อยก็จะเป็นเกียรติเรื่องของรามเกียรติ์นั่นเองครับพี่ดูเมื่อสักครู่ก็นำภาพเหล่านั้นนะครับอย่ามาทำเป็น Animation นะคะ เป็นภาพเคลื่อนไหวนะครับ ภาพจิตรกรรมส่วนใหญ่นะครับ</w:t>
      </w:r>
    </w:p>
    <w:p>
      <w:pPr>
        <w:pStyle w:val="BodyText"/>
      </w:pPr>
      <w:r>
        <w:t xml:space="preserve">(คุณครูจันทิมา) เป็นเรื่องที่น่าสนใจมากก็คือเขานำภาพจริง ๆ จากผนังเลยใช่ไหมคะ</w:t>
      </w:r>
    </w:p>
    <w:p>
      <w:pPr>
        <w:pStyle w:val="BodyText"/>
      </w:pPr>
      <w:r>
        <w:t xml:space="preserve">(คุณครูทินกร) ผนังเลยครับนำมาตัดต่อดัดแปลงเป็นภาพเคลื่อนไหวอย่างน่าสนใจมากๆเลยทีเดียวครับ ไปทานนะครับหากสังเกตดีๆนะครับในผนังอาจจะเป็นภาพวาดลายไทยใช่ไหมคะ รู้จักกันบ้างจำได้ไหมครับ ภาคเรียนที่ 1 เราทำภาพเกี่ยวกับประกันภัยแค่นี้นะครับ เราจะมาทำลายประจำยามนะครับ ประจำยามก็เป็นลวดลายอีกรายนึงที่น่าสนใจทีเดียวเลยครับในวีดีโอเมื่อสักครู่ก็มีนะครับ ตามเครื่องประดับต่าง ๆ ที่สำคัญคือภาพจิตรกรรมนะครับ ข้อใดเป็นลักษณะของมิติเป็น ๆ ใช่ไหมคะ ไม่มีน้ำหนักนะคะ มีเพียงแค่รูปร่างอย่างเดียวนั่นเองค่ะ ติดต่อมานะครับเดี๋ยวครูอารมีค่าตัวอย่างปลายทางรับชมนะครับปลายทางนะครับ ร่วมกันวิเคราะห์แล้วก็เปรียบเทียบดู 2 ข้างในคำว่าหรือว่าแตกต่างกันยังไงนะครับ สังเกตที่ภาพนะครับ คล้ายกับข้าวของสารครับ เป็นดอกไม้เหมือนกันแต่ว่ามีความแตกต่างกันยังไงครับ ให้เวลาคิดสักครู่นะครับ แล้วก็ตอบคำถามคณุปลายทางไปถาม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ทินกร) ลองเปรียบเทียบให้ปลายทางฟังหน่อยได้ไหมครับ</w:t>
      </w:r>
    </w:p>
    <w:p>
      <w:pPr>
        <w:pStyle w:val="BodyText"/>
      </w:pPr>
      <w:r>
        <w:t xml:space="preserve">(คุณครูจันทิมา) ภาพแรกเนี่ยเด็ก ๆ ห็นไหมคำว่าลักษณะของดอกไม้นะคะ จะมีลักษณะที่พลาดไป 2 มิติขอบฟ้ามีเพียงแค่รูปร่างเท่านั้น จะไม่มีน้ำหนักและแสงเงานั่นเองค่ะ ส่วนภาพที่ 2 นะคะ จะเป็นภาพที่ค่อนข้างจะสมจริงค่ะ อาจมีน้ำหนักแสงเงาที่ชัดเจนนะคะ เด็กๆจะสังเกตได้ว่าภาพลายไทยนะคะ นั่นก็คือภาพแรกใช่ไหมครับค่อนข้างจะเป็นการลดทอนนะคะ จากภาพที่เสมือนจริงลงมานั่นเองค่ะ</w:t>
      </w:r>
    </w:p>
    <w:p>
      <w:pPr>
        <w:pStyle w:val="BodyText"/>
      </w:pPr>
      <w:r>
        <w:t xml:space="preserve">(คุณครูทินกร) นักเรียนปลายทางสามารถเปรียบเทียบได้แบบนี้ไหมครับ ทั้ง 2 ท่านครับเป็นดอกพุดตานเหมือนกันนะครับ เป็นภาพงานของทัศนศิลป์เหมือนกันกิจกรรมเหมือนกันนะครับแต่ความแตกต่างคือจะเป็นจิตรกรรมไทยนะครับ ลักษณะเด่นของจิตรกรรมไทยคือเป็น 2 มิติความกว้างความยาวนะครับ แล้วก็เป็นเพื่อนกันได้นะคะ นะครับเป็นภาพกิจกรรมเหมือนกันนะครับ กรรมคืออะไรครับ เรียนทราบไหมครับภาพวาดการ์ตูนเป็นภาพวาดสีน้ำนะครับ แต่ว่าความแตกต่างคือจะมีมิติมากกว่านะครับ แล้วก็สมจริงมากกว่านั้นเองครับเดี๋ยวนี้เราจะมาทำความเข้าใจเกี่ยวกับงานทัศนศิลป์เงินออกนะครับนะครับประธานนำไปงานขึ้นมาเลยนะครับใบงานนะครับ เป็นการเขียนลายประจำยามใช่ไหมครับ วันนี้แน่นอนว่าเราจะมาวาดลายประจำยามกันครับ ก่อนอื่นเลยนะครับ มีตัวอย่างงานประจำยามให้เงินปลายทางส่งครับเผื่อบางคนอาจจะยังไม่เคยเห็นเลยเอาตูด คุณว่าเด็กๆหลายคนเนี่ยน่าจะเคยเห็นค่ะ แต่ว่าไม่ทราบว่าเป็นลายประจำยามประจำยามลักษณะของขายดอกไม้ครับแล้วก็เป็นดอกไม้นะมีคำพูดมีตัวอย่างให้ดูหลายรูปเลยครับ เป็นตัวอย่างของนักเรียนต้นทางอันนี้เป็นตัวอย่างของการนำลายไปใช้นะครับท่านประธานชมครับ ก็เป็นตัวอย่างของนักเรียนต้นทางนะครับเป็นการวาดลวดลายประจำยามนะครับ หางานเห็นภาพแล้วนะครับวันนี้เราจะมาทำความเข้าใจเกี่ยวกับทัศนศิลป์ 2 มิติและก็วิธีการวาดอย่างไรนะครับเราก็มีก่อนการวาดยากแค่ไหนลองมาดูกันครับ</w:t>
      </w:r>
    </w:p>
    <w:p>
      <w:pPr>
        <w:pStyle w:val="BodyText"/>
      </w:pPr>
      <w:r>
        <w:t xml:space="preserve">(คุณครูจันทิมา) ดีเลยค่ะ ว่าเด็กแน่นอนเลยนึกว่า</w:t>
      </w:r>
    </w:p>
    <w:p>
      <w:pPr>
        <w:pStyle w:val="BodyText"/>
      </w:pPr>
      <w:r>
        <w:t xml:space="preserve">(คุณครูทินกร) จะขอตัดชิดวาดลายประจำยามดูก่อนนะครับในระหว่างเงินปลายทางอาจจะดูไปด้วยแล้วก็อาจจะฐานรากตามใบงานก็ได้นะครับไม่น่าจะมี 2 ส่วนนะครับ ส่วนด้านบนนะครับจะเป็นอาการมาตรานะครับว่าตามเส้นประนะครับเป็นการฝึกใช้มือนะครับใช้ข้อมือในการวาดตามก่อนนะครับส่วนด้านล่างนะครับ จะเป็นช่องตารางให้นักเรียนนะครับ ตามตัวอย่างด้านบนนะครับ อาจจะก่อนจะทำไม่งั้นอาจจะดูว่าสาธิตการวาดลายประจำยามก่อนก็ได้นะครับ จริง ๆ แล้วลายประจำยามหรือว่าลายไทยต่าง ๆ จะมีที่มาจากธรรมชาติหมดเลย ลายกระจังที่เราทำมีที่มาจากต้นอ้อยใช่ไหมครับ หรือว่ากลีบบัวนะครับ ส่วนลายประจำยามก็เช่นเดียวกันครับ ต้องมีที่มาจากธรรมชาติใด ๆ ทางเราสังเกตที่ลายประจำยามมีคำว่าคล้ายอะไร คุณคิดว่าใครคล้ายกับดอกไม้ใช่ไหมครับ มีที่มาจากธรรมชาติครับมีจานดอกไม้หรือครับ แล้วก็มีหามาจากบ้านของผลไม้นะครับ ลูกจันทร์นเองครับค่าเงินปลายทางจะเห็นลูกจันทร์นะครับก็จะมีส่วนด้านบนนะครับ เขาจะมีส่วนของสงกรานต์ใช่ไหมคะเป็นแบบนี้นะครับดอกไม้ที่บาน ดอกไม้ก็จะเป็นลักษณะของ Philips แบบนี้ใช่ไหมครับแปลงกายเป็นลวดลายไทย ก็จะเป็นลักษณะคล้าย ๆ แบบนี้เลยค่ะ ตอนกลางวันนะครับ จริงๆต้องขึ้นโครงถักสี่เหลี่ยมก่อนครับขึ้นมานะครับ ขั้นตอนแรกก็คือเริ่มว่าจากสี่เหลี่ยมเท่านั่นต้องแบ่งครึ่งนะครับ ให้สมดุลกันครับ แล้วก็เติมตรงกลางนึกว่าเป็นเกสร ก็ได้ครับถ้าเป็นดอกไม้ก็คือติดต่อใช่ไหมครับ เอามาเป็นกลีบแบบนี้นะครับ ตามช่องสี่เหลี่ยมนะครับ</w:t>
      </w:r>
    </w:p>
    <w:p>
      <w:pPr>
        <w:pStyle w:val="BodyText"/>
      </w:pPr>
      <w:r>
        <w:t xml:space="preserve">(คุณครูจันทิมา) นักเรียนเห็นภาพลูสามารถดูที่ใบงานได้เลยใช่ไหมควรใช้ราคาตามเส้นปะที่ก็คือกรงสัตว์เลื้อยคลานง่าย ๆ สามเหลี่ยมสี่เหลี่ยมนะครับท่านพ่อเรียกว่ากันต่อท้ายไลน์นั่นเองครับ ขั้นตอนสุดท้ายก็คือการตกแต่งเพิ่มเติมนะครับ เป็นการก็คือการเพิ่มเส้นด้านข้างเข้าไปครับเขาเรียกว่าการบากราย ชื่อพรรคไหนล่ะครับ ตัวอย่างการวาดลายประจำยามง่าย ๆ นะครับเราจะเพิ่มว่าง ๆเข้าไปก็ได้ครับเส้นทางสามารถตกแต่งเพิ่มเติมได้เลยนะครับ การวาดลายประจำยามง่าย ๆ ส่วนใบงานของเรานะครับ ส่วนด้านบนนะครับ ให้นักเรียนปลายทางนะครับ ดินสอนะครับ นะครับถ้าใครมีปัญหาก็สามารถใช้ในการตามเส้นประหน้าเลยนะครับ เป็นการฝึกว่านั่นเองครับ ดินสอในการวาดตามนี้นะครับ ไปเรื่อย ๆ นะครับ ในระหว่างที่นักเรียนปลายทางนะครับ ลากเส้นประนะครับ แล้วก็ฟังคำอธิบายไปด้วยนะครับ งานทัศนศิลป์ 2 ประเภท ขออภัยครับงานทัศนศิลป์ 2 มิติ ถามว่ามีอะไรบ้างนะครับ จะคุ้นเคยกับบ่อยมาก ได้ยินบ่อยมากความหมายของคำว่า เสร็จหรยังครับให้มันกว้างมากเกี่ยวกับการวาดภาพการทำงานศิลปะต่าง ๆ นะคะ หน่วยย่อยของทัศนศิลป์พอจะมีเกียรติใช่ไหมครับ ตอนนี้เราจะมาพูดถึงทัศนศิลป์ที่เป็น 2 มิติก่อนนะครับ ก็คือแบน ๆ ใช่ไหมมีลักษณะแบนราบมาดูที่ทัศนศิลป์แกกันก่อนครับว่าคืออะไรนะครับ ฟังไปด้วยทำงานไปด้วยนะครับ ไปที่ไหนก็คือกิจกรรมนะครับ หรือว่าภาพวาดสีน้ำต่าง ๆ นะครับ เรียกว่ากิจกรรมงานเพ้นท์ painting นะครับ เห็นว่าเป็น 2 มิติกันนาน ๆ นะครับประเภทที่สอง ก็คืองานนะครับ ก็คือติดนะครับ หรือว่างานนั่นเองครับงานก็คืองานที่นำวัสดุต่าง ๆ นะครับ มาตัดเป็นรูปร่างต่างๆแล้วก็ติดลงไปในกระดาษพี่ก็อยากทำงานนะครับ ประเสุดท้ายของทัศนศิลป์ 2 มิตินะครับก็คืองานสำหรับภาพพิมพ์นะครับก็คือการนำแม่ทีมนะครับนะแม่พิมพ์รูปร่างต่างๆนะครับระบายสีทาสีแล้วก็ลงในกระดาษให้เกิดภาพภาพใหม่นะครับว่าจะเป็นงานภาพพิมพ์นะครับตอนนี้ติดเช่นเดียวกันค่ะตัวอย่างผลงานนะครับ วัสดุธรรมชาติสังเคราะห์นะครับ นี่คือตัวอย่างของงานทัศนศิลป์ทั้ง 3 แบบนะครับ เป็น 3 มิติเหมือนกันหมดเลยนะครับ</w:t>
      </w:r>
    </w:p>
    <w:p>
      <w:pPr>
        <w:pStyle w:val="BodyText"/>
      </w:pPr>
      <w:r>
        <w:t xml:space="preserve">(คุณครูจันทิมา) สรุปง่าย ๆ ก็คือเป็นงานที่อยู่บนพื้นระนาบใช่ไหมคะ บนพื้นระนาบเรียบนะคะ มีแค่ความกว้างและความยาวเท่านั้นนะคะ</w:t>
      </w:r>
    </w:p>
    <w:p>
      <w:pPr>
        <w:pStyle w:val="BodyText"/>
      </w:pPr>
      <w:r>
        <w:t xml:space="preserve">(คุณครูทินกร) ทก็จะมี 3 แบบนี้นะครับนภสินธุ์ 3 มิติก็มีครับเดี๋ยวเราจะเรียนกันในรหัสไปไหมครับ เกี่ยวกับงานนะครับงานสถาปัตยกรรมนะครับ ก็เป็น 3 มิติถึงรูปแบบงานอีกก็จะแตกต่างจากงานประเภทสองมิตินั่นเองค่ะ เข้าไปนะครับต่อไปจะให้เงินปลายทางทำผลงานต่อได้เลยนะครับ ทางเป็นกิจกรรมทำรายงานชิ้นนี้นะครับ การสร้างสรรค์ใบงานให้สวยงามครับ แล้วก็ระบายสีไม้ได้อย่างเต็มที่เลยนะครับ ตามตัวอย่างที่เห็นได้เลยนะครับ ทำไมงานมันเลื่อนไปทาง ปลายทางสามารถใช้ปากกาตัดเส้นก็ได้นะครับ หรือว่าใช้ดินสอในการตัดตามเส้นประนะครับ</w:t>
      </w:r>
    </w:p>
    <w:p>
      <w:pPr>
        <w:pStyle w:val="BodyText"/>
      </w:pPr>
      <w:r>
        <w:t xml:space="preserve">(คุณครูจันทิมา) ถ้าใครยังไม่ชัวร์นะมึงยังไม่มีก็อาจจะใช้ดินสอไปก่อนแล้วก็ค่อยใช้ปากกามาตลาดขายนะคะ</w:t>
      </w:r>
    </w:p>
    <w:p>
      <w:pPr>
        <w:pStyle w:val="BodyText"/>
      </w:pPr>
      <w:r>
        <w:t xml:space="preserve">(คุณครูทินกร) มีปลายทางหลายคนอาจจะคิดว่ามันยากเกินไปเราต้องเริ่มจากการฝึกบ่อย ๆ นะครั บเพราะจะเป็นการเป็นทักษานะครับให้เกิดความชำนาญแล้วก็เราจะทำได้</w:t>
      </w:r>
    </w:p>
    <w:p>
      <w:pPr>
        <w:pStyle w:val="BodyText"/>
      </w:pPr>
      <w:r>
        <w:t xml:space="preserve">(คุณครูจันทิมา) จริง ๆ ลายไทยหรือว่าลวดลายต่าง ๆ ส่วนใหญ่ก็จะขึ้นโครงจากรูปคณิตง่าย ๆ นั่นเอง</w:t>
      </w:r>
    </w:p>
    <w:p>
      <w:pPr>
        <w:pStyle w:val="BodyText"/>
      </w:pPr>
      <w:r>
        <w:t xml:space="preserve">(คุณครูทินกร) นักเรียนปลายทางทำพร้อมกับคุณครูได้เลยนะครับ เทคนิคสำคัญในการวาดลายไทยนะครับ ก็คือห้องพักให้ทำข้อมือมันอ่อนไปตามเส้นที่เห็นนะครับ อย่ากดข้อมือนะครับ</w:t>
      </w:r>
    </w:p>
    <w:p>
      <w:pPr>
        <w:pStyle w:val="BodyText"/>
      </w:pPr>
      <w:r>
        <w:t xml:space="preserve">(คุณครูจันทิมา) ลักษณะของเส้นที่อ่อนช้อยใช่ไหมคะ</w:t>
      </w:r>
    </w:p>
    <w:p>
      <w:pPr>
        <w:pStyle w:val="BodyText"/>
      </w:pPr>
      <w:r>
        <w:t xml:space="preserve">(คุณครูทินกร) ใช่ครับ วาดก็ข้อมือนะครับ น่ารักจริงๆเลยถ่ายเนี่ยเป็นรายที่ต้องอาศัยความชำนาญพอสมควรใช่ไหมคะว่าในการที่จะวาดให้ออกมาสวยงามใช่ไหมต้องอาศัยความชำนาญการฝึกฝนการ์ตูนรวมถึงงานที่อื่นด้วยนะคะ แล้วก็วาดไปบ่อย ๆ จนเกิดความชำนาญครับ ปลายทางคนไหนขายอยากขอรูปสวยนะคะ อยากวาดให้ ผมจริงค้นหาก็ต้องฝึกฝนทัศนศิลป์หรือว่าศิลปะกับคนอื่นด้วยนะครับ ผ่านการฝึกฝนมาก่อนทั้งนั้นนะครับ ถึงจะเกิดความชำนาญได้ครับ จะมีเส้นโค้งประกอบเยอะใช่ไหมครับ ต้องถือว่าเส้นโค้งไว ๆ นะครับ พบบ่อยในส่วนใหญ่ในงานสถาปัตยกรรมวัดต่าง ๆ ไปเห็น โบสถ์ในวัดค่ะ วัดเป็นดินปั้นใช่ไหมคะ ต้นไม้ประดับ</w:t>
      </w:r>
    </w:p>
    <w:p>
      <w:pPr>
        <w:pStyle w:val="BodyText"/>
      </w:pPr>
      <w:r>
        <w:t xml:space="preserve">(คุณครูทินกร) ครูตูนใช้ดินสอในการสร้างภาพก่อนใช่ไหมครับ ถ้าเกิน 15 วันจะได้ใช้ยางลบ ในการลบได้อย่างไร</w:t>
      </w:r>
    </w:p>
    <w:p>
      <w:pPr>
        <w:pStyle w:val="BodyText"/>
      </w:pPr>
      <w:r>
        <w:t xml:space="preserve">(คุณครูจันทิมา) ถ้าเกิดว่านักเรียนไปทางคนไหนนะคะ ยังไม่มั่นใจใช่ไหมคะ ในลายเซ็นของตนเองนะคะสามารถใช้ที่ 2 ร่างไปก่อนได้นะคะ ถ้ามั่นใจแล้วค่อยนำปากกาตัดเส้นมาใส่อีกทีก็ได้ค่ะ</w:t>
      </w:r>
    </w:p>
    <w:p>
      <w:pPr>
        <w:pStyle w:val="BodyText"/>
      </w:pPr>
      <w:r>
        <w:t xml:space="preserve">(คุณครูทินกร) ในส่วนของด้านบนในการออกมาเส้นประนะครับ มีใครเสร็จแล้วบ้างเลยถ้ายังไม่เสร็จไม่เป็นไรนะครับ ค่อยว่ากันครับด้านล่างนะครับ เดี๋ยวพอจะขออธิบายไปเลยแล้วกันนะครับ นักเรียนปลายทางทำตามด้านบนนะครับ เป็นการฝึกวาดเองนะครับ ไม่มีเส้นประให้แล้วนะครับ มันยากเกินไปนักเรียนง่าย ๆนะครับไม้บรรทัดขึ้นมาเลยครับ ชนบรรทัดนะครับในการตีกรอบให้มันก่อนนะ มันจะได้วาดง่ายขึ้นนะครับด้วยการว่าตารางการออมนะครับ ไปที่ตรงกลางของตารางด้านล่างนะครับ วางแล้วก็เบา ๆ นะครับ เส้นตรงกลางแนวนอนนะครับ ตามว่าเส้นแนวตั้งนะครับ 3 เส้นนะครับ ตามมุมที่เห็นเลยนะครับ ตรงแล้วก็เบาๆนะครับอันนี้นะครับ ถ้ามีเส้นตรงแนวตั้งเส้นตรงแนวนอนนะครับ ประมาณเป็นเส้นตรงแนวเฉียงนะครับ มุมที่เห็นเลยครับ ลากจากจุดตรงนี้นะครับ ด้านบน มาหาตารางนะครับตารางขึ้นมาแบบนี้แล้วนะครับ ตามนั้นนะครับวงกลมนะครับ กำหนดขนาดของลายประจำยาม ของเรานะครับเริ่มจากการวาดที่มุมด้านซ้ายก่อนนะครับ สำหรับนักเรียนที่ถนัดขวาก็วาดให้ไปหาด้านขวาก็ได้นะครับ สลับกันครับเขาจะเริ่มจากฝั่งซ้ายก่อนนะครับ เพื่อเป็นการเลอะมือของเรา ลำตัดวาดวงกลมขึ้นมาก่อนครับ วงกลมนะครับ ต้องวาดเส้นตารางด้านล่างนี้ก่อนนะครับ ลืมนะครับ ขีดเส้นตรงแนวเฉียงนะครับ มาสู่ขั้นตอนการวาดนะครับ ให้วาดวงกลมวงกลมตรงกลางก่อนนะครับ เป็นการกำหนดขนาดวงกลมของเรานะครับ แล้วก็มุมด้านนี้นะครับ โค้งครับ ให้เขาเท่ากันนะครับ 2 กล่อต้องสมดุลกันครับ วาดแบบนี้นะครับ ปตามตัวอย่างด้านบนเลยนะครับ ตรงกลางเป็นวงกลมนะครับลายประจำยาม ให้กับนปลายทางได้รับชมกันนะครับอีกครั้งนะครับ ว่าตรงๆขึ้นมาก่อนครับวงกลม 1 วงนะครับ สอดไส้ลายนะครับ ฉะนั้น มาเติมส่วนของกรีดนะครับ เป็นเส้นโค้งนะครับ มีความอ่อนช้อยนิดหนึ่งครับ ทั้ง 4 มุมนะครับ ทั้ง 4 ด้านครับ ตามกรอบสี่เหลี่ยมร่างไว้นะครับ แล้วก้จะได้สี่กลีบ งั้นมาเติมไปหลายวันหน่อยนะครับ เป็นการสอดไส้ลายครับของประกอบการ 2 ฝั่งนะครับ ให้สมดุลกันครับ ให้ครบทั้ง 4 ด้านครับ ของครูตูนก้เริ่มวาดแล้วใช่ไหมครับ</w:t>
      </w:r>
    </w:p>
    <w:p>
      <w:pPr>
        <w:pStyle w:val="BodyText"/>
      </w:pPr>
      <w:r>
        <w:t xml:space="preserve">(คุณครูจันทิมา) ใช่ค่ะ</w:t>
      </w:r>
    </w:p>
    <w:p>
      <w:pPr>
        <w:pStyle w:val="BodyText"/>
      </w:pPr>
      <w:r>
        <w:t xml:space="preserve">(คุณครูทินกร) ในส่วนตรงไหนที่ไม่ตรงนะครับแล้วก็ใช้ยางลบในการแล้วก็ว่าใช่มาใหม่นะ จากนั้นเรมาบากลายกันครับ ครับรายการเพิ่มมิติให้กับลายไทยของเรานะครับ วิธีการบานะครับก็คือมาร์คจุดไว้ก่อนก็ได้ครับในส่วนกลางครับเท่ากัน 2 ฝั่งจากนั้น ให้นักเรียนลากตามแบบนี้นะครับ ของขึ้นนะครับ ของลงแล้วก็ขึ้นแบบนี้ครับ คล้าย ๆ กับตัวการ์ตูนตัวแบบนี้ครับ นะครับ อันนี้เรื่อย ๆ นะครับแล้วก็นำมาวางตรงนี้ครับลากลงแล้วก็ลากขึ้นนะครับ ตกลงตามนี้นะครับ นะครับ ลากขึ้นแล้วก็ ลากลงอะไรขึ้นครับ จากนั้นก็เติมมุมด้านข้างนะครับ สีมุมเป็นกลีบเล็ก ๆ นะครับ ลายเส้นของมาบรรจบกันที่ส่วนปลายของเส้นตรงนะครับ แบบนี้ว่าไปจนครบทุกกรอบสี่เหลี่ยม ที่เราร่างไว้ในตอนแรกนะครับ ลงมือทำได้เลยครับ ด้านในครับ สดใไส้ลายพยายามให้เพราะๆกันนะครับ ให้มีความสมดุลนะครับ สมดุลแบบสมมาตรด้วยครั</w:t>
      </w:r>
    </w:p>
    <w:p>
      <w:pPr>
        <w:pStyle w:val="BodyText"/>
      </w:pPr>
      <w:r>
        <w:t xml:space="preserve">(คุณครูจันทิมา) จริง ๆ แล้วลายไทยก็ส่วนใหญ่ใช้หลักของความสมดุลใช่ไหม อ่านแล้วก็สมบัติคือก็คือสองข้างเท่ากันตั้งใจทุกเวลาเลยครับมีเชียงราย จำเป็นต้องสมบูรณ์ก็ได้ครับแต่ว่ามีความอ่อนช้อย ปลายทางไม่จำเป็นต้องทำเหมือนครูทุกประการนะครับ จินตนาการตรงกลางก็ได้ครับ เป็นการเพิ่มขึ้นมานะครับ ความคิดสร้างสรรค์ในการการตกแต่งเพิ่มเติม เป็นการประยุกต์ใช้ครับ ดีมากเลยครับ ในการสอดไส้ลายขนาดความสามารถต่าง ๆ เพิ่มเติมขึ้นมานอกเหนือจากที่เคยมีอยู่แล้วก็ได้ ทุกประการนะครับ ไม่ถนัดนะครับก็สามารถที่จะหมุนทิศขนาดตามคอโรงเรียนได้เลยนะครับ ถ้าเราวาดเสร็จแล้วนะครับแต่มันก็เป็นขั้นตอนของการตัดเส้นนะคะเพื่อเป็นการเพิ่มละเอียดนะครับ ให้ชัดเจนมากยิ่งขึ้นนะครับแต่ว่าตอนนี้ไม่ได้บังคับนะครับ อาจจะตอบหรือไม่ตอบก็ได้ถ้าเราตัดเส้นมันก็จะชัดเจนมากขึ้นครับ มีการดัดแปลงอาคารมีการเพิ่มข้างในก็ไปนะครับ สวยงามมากยิ่งขึ้น</w:t>
      </w:r>
    </w:p>
    <w:p>
      <w:pPr>
        <w:pStyle w:val="BodyText"/>
      </w:pPr>
      <w:r>
        <w:t xml:space="preserve">(คุณครูจันทิมา) สามารถเพิ่มไสได้คนอาจจะเพิ่มไปอีกชั้นนึงแบบการ์ตูนก็ได้นะคะ ยิ่งทำเยอะก็ยังสวยงาม</w:t>
      </w:r>
    </w:p>
    <w:p>
      <w:pPr>
        <w:pStyle w:val="BodyText"/>
      </w:pPr>
      <w:r>
        <w:t xml:space="preserve">(คุณครูทินกร) แสดงถึงจินตนาการและความคิดสร้างสรรค์ของเราด้วยครับ มากยิ่งขึ้นนะครับ มีความคิดสร้างสรรค์ จิตนาการ ส่วนไหนที่เราว่าจะแล้วนะครับ มันไม่ตรงแล้วก็สามารถตัดเส้นเพิ่มขึ้นมาได้ครับ ไม่ต้องเอาตามเส้นที่เราว่าได้ทั้งหมดก็ได้ครับสามารถปรับได้ กันฝากให้สวยงามยิ่งขึ้นครับ ที่รองตัดเส้นจนเกิดครบทุกช่องแล้วนะครับ ฉะนั้นก็ต้องลบนะครับ ลบรอยดินสขอให้ฝากครับ ค่อย ๆ ลบนะครับ มาถึงขึตอนการเพิ่มสีสันให้กับผลงานของเรานะครับเราก็ใช้ขอสีนะครับหรือว่าสีไม้ในการระบายให้สวยงามนะครับ ปลายทางไม่มีดินสอสีนะครับว่ าสามารถใช้สีอื่นก็ได้นะครับ คนอื่นที่เตรียมมาก็อย่างเต็มที่เลยครับ วันนี้เตรียมสีไม้มานะครับ ก็จะสบายเกินไปไม่รับชมครับเทคนิคการระบายสีที่เคยสั่งนะครับ เรื่องของสีคู่ตรงข้ามนะครับหรือว่าสีใกล้เคียงที่เคยผ่อนายในภาคเรียนที่ 1ก็ได้นะครับกว่าจะสลับสีในการใช้สีแดง สีส้ม แล้วก็สีเหลืองครับ เป็นสีใกล้เคียงครับ รีบให้เรียบร้อยทางนะครับ ขอใช้สีเข้มนะครับ ระบายส่วนด้านล่างก่อนครับ เทคนิคที่สำคัญของสีไม้หรือวันที่ 24 นะครับก็คือการทำ Mind Map ครับผม กันไปเรื่อย ๆ นะครับ เป็นการไล่สีเบา ๆ แล้ว ก็ทำไปเรื่อย ๆ ครับไม่ต้องกด เราจะระบายเข้ม ๆ นะครับในด้านล่าง แล้วก็ส่วนด้านบนนะครับก็เบา ๆ นะครับ ไปเบา ๆ ต่าง ๆ ไว้นะครับ เพื่อจะนำอีกสีหนึ่งนะครับมาระบายทับให้เข้มขึ้นนั่นเองครับสีแดงกับสีส้มครับ สีส้มก็เช่นเดิมครับระบายสีเข้มด้านล่างนะครับ ส่วนด้านบนก็ปล่อยนะครับทิ้งไว้เบานะครับ ทิ้งไว้ให้นำอีกทีนึงมาผสมครับไปเลยนะครับ มามันก็จะไม่สวยงามครับมันก็จะไม่ต่อเนื่องกันนะค มีครับตามนั้นครับที่เหลือนะครับ ทับไปเลยครับ นักเรียนปลายทางใช้สีอื่น ๆ ก็ได้นะครับเทคนิคกานไล่สีสวยงามมาก ๆ เลยครับ</w:t>
      </w:r>
    </w:p>
    <w:p>
      <w:pPr>
        <w:pStyle w:val="BodyText"/>
      </w:pPr>
      <w:r>
        <w:t xml:space="preserve">(คุณครูจันทิมา) ก็ใช้เทคนิคของการไล่สีใช่ไหมคะ</w:t>
      </w:r>
    </w:p>
    <w:p>
      <w:pPr>
        <w:pStyle w:val="BodyText"/>
      </w:pPr>
      <w:r>
        <w:t xml:space="preserve">(คุณครูทินกร) ไปในส่วนของทุกมุมทั้ง 4 มุมครับข้างในก็เปลี่ยนสีก็ได้ครับเป็น สีม่วงผสมกันครับ เทกนิคเดิมนะครับ ระนะครับขับไปเรื่อยๆแล้วก็ด้านบนไว้เบา ๆ ทั้งๆ นะครับเพื่อนๆอีกทีนึงมาไหมครับ เราเริ่มจากระบายสีเข้มแล้วก็สีอ่อนตามมานะครับ ก็แล้วแต่คนบางคนก็อาจจะมาระบายสีอ่อน ๆ จะทำอะไรก็ไม่ผิดค่อย ๆ ไล่น้ำหนักลงมาคนหลายด้านในนะครับ ก็ระบายให้เป็นช่องครับ ทดลองอีกนิดหนึ่งนะครับ ก็คือระบายสีอ่อนก่อน แล้วก็ตามด้วยสีเข้มค่ะ อ่อนก็คือสีเหลืองนะครับ แล้วก็น้ำสีจะเข้มกว่าสีเหลืองนะครับ อีกรอบหนึ่งก็คือสีส้มนั่นเองครับ จากนั้นตรงกลางด้านในนะครับ อีกสีหนึง่มาใหม่ก็ได้ครับว่าจะใช้โทนสีตอนเย็นนะครับ เป็นสีน้ำเงินสีฟ้าครับ ควรใช้ทั้งเทคนิคการไล่สีแล้วก็สีคู่ตรงข้ามด้วยใช่ไหมคะนี่ ใช่แล้วครับสักครู่นะครับ การ์ตูนบอกว่าใช้สีคู่ตรงข้าม นักเรียนพอเดาออกไหมว่าของขวัญมีสีอะไรบ้างปกติซ่อมใช่ไหมครับ สีส้มตรงข้ามกับสีน้ำเงินนั่นเองครับ สีม่วงกับสีเหลืองเลยครับ ตรงข้ามกันนำความรู้เดิมมาใช้นะครับ แล้วก็จะสวยงามมากยิ่งขึ้นนะครับ ระบายส่วนด้านนอกเข้มนะครับ แล้วก็ตรงกลางนะครับ เพื่อเพิ่มมิติแล้วก็ต้องระบายสีอ่อนลงมาครับ งานกับป๊านะครับ ตะกร้อด้านข้างนะครับเล็ก ๆ แล้ว ก็อีกทีหนึ่งก็ได้ครับ ไม่ได้ไปทางหนึ่งนะครับ ไม่ต้องทำตามคุณครูทุกอย่างนะครับ ก็ได้ครับเพียงแค่ใช้ชีวิตของตนะไปประยุกต์ใช้ตามความเหมาะสมและความต้องการของนักเรียนนะครับ แค่นี้ก่อนครับ ถ้าเราระบายครบทั้ง 4 ด้านแล้วนะครับ ถ้างั้นก็ให้ไปทานนะครับ สังเกตว่าด้านในส่วนไหนที่มันสีจางไปนะครับ แล้วก็สามารถเพิ่มเติมตกแต่งได้นะครับ ที่มันหายไปนะครับ มาเอาไปเพิ่มครับมันเป็นช่องกว่าเดิมหาเรื่องไปทางไหนนะครับ ที่ระบายแล้วมันทับเส้นนอกนะครับทับเส้นด้านนอกแล้วก็สามารถใช้การตัดเส้นนะครับมาตัดมึงก็ได้หรือว่าใช้ปากกาตัดเส้นในการ ก็คือเส้นที่อยู่ภายใน เส้นจุดไข่ปลาครับ ประมาณนี้นะครับ ทำจนครบทุกรูปที่เราวาดไปนะครับ ให้สวยงามนะครับในส่วนของด้านบน นะครับที่ให้วาดเส้นประนะครับ ปลายทางสามารถตกแต่งใบงานด้วยการระบายสีอะไรก็จะดีมากเลยครับ ปลายทางส่งงานเสร็จเรียบร้อยแล้วนะครับ เพราะจะได้ผลงานแบบนี้นะครับ วันนี้ก็เตรียมมาให้เรียบร้อยทางรับชมครับ งานเสร็จเรียบร้อยนะครับ ก็จะเป็นแบบนี้นะครับ การตกแต่งสีในการไล่สีแล้วก็มีการเพิ่มเติมให้สวยงามครับ ถ้ามีเวลาว่างเหลือก็สามารถระบายสีเพิ่มเติมได้เลยนะครับ วาดลวดลายประจำยามนะครับ แล้วก็ตามระบายสีให้สวยงามนะครับ เอกการใช้สีคู่ตรงข้ามด้วยนะครับในการระบายสีให้สวยงามนะคะเวลา 12:00 น นะครับว่าจะให้เงินปลายทางนะครับ ได้รายงานต่อจนเสร็จสมบูรณ์นะครับไปพร้อมกับครูตเลยนะคะอันนี้ก็ทนกว่ากำลังอ่านเส้นนะครับ แล้วก็จะระบายสีไปพร้อมกันเลยนะครับ ไม่ต้องรีบครับ ด้วยนะครับ ถ้านักเรียนทำผลงานเสร็จเรียบร้อยแล้วนะครับ ถ้ายังไม่เสร็จก็ไม่เป็นไรนะครับ เดี๋ยวมีเวลาว่างค่อยมาทำต่อได้ด้วยนะครับ พร้อมกับครเลยครับเก็บอุปกรณ์ให้เรียบร้อยนะครับ ในการทบทวนบทเรียนอีกครั้งหนึ่งนะครับ เก็บอุปกรณ์ให้พร้อม ก่อนรับฟังบทเรียนในวันนี้นะครับ ที่เราได้เรียนกันในเรื่องของทัศนศิลป์ 2 มิตินะครับ พอจำได้ไหมเอ่ยว่า มีอะไรบ้างครับเดี๋ยวเรามาดูกันนะครับ สำหรับทัศนศิลป์ 2 มิตินะครับ ที่เราเรียนไปในวันนี้นะครับในส่วนได้ก็คืองานจิตรกรรมเป็นใช่ไหมครับ กำลังว่างอยู่ครับ ได้ไหมเอ่ยงานประดิษฐ์นะครับ หครับปกติที่เราไปทำตอนดึครับวันสุดท้ายนะครับในส่วนของทัศนศิลป์ 2 มิติ ก็คือพระกริ่งนะครับ ก็คือการนำแม่พิมพ์มาพิมพ์ลงในกระดาษนั้นเองครับวันนี้นะครับ เราก็ได้เป็นเนื้อหานะครับเกี่ยวกับทัศนศิลป์ 2 มิติ ได้ทราบแล้วว่ามีอะไรบ้าง แล้วก็ได้ทำตัวอย่างผลงานก็คืองานจิตรกรรมไทย ใช่ไหมครับ2 มิติ เดี๋ยวสัปดาห์หน้าเราจะมาดูกันว่าเราจะเรียนเรื่องเกี่ยวกับอะไรกันต่อไปนะครับ เดินทางปลอดภัยนะครับเราจะเรียนเกี่ยวกับงานจิตรกรรม 3 มิติกันนะครับคำว่าเนี่ย บอกไปว่าเป็นเพียงภาพมัน ๆ ใช่ไหมครับหรือว่าเราสามารถดัดแปลงเป็น 3 มิติได้เราก็จะมีความน่าสนใจอย่างไรนะครับต้องเตรียมครับ</w:t>
      </w:r>
    </w:p>
    <w:p>
      <w:pPr>
        <w:pStyle w:val="BodyText"/>
      </w:pPr>
      <w:r>
        <w:t xml:space="preserve">( คุณครูจันทิมา) สำหรับสิ่งที่ต้องเตรียมในครั้งถัดไปนะคะ ก็มีอย่างแรกและคว้าสมุดวาดเขียนกระดาษวาดเขียนเองอุปกรณ์วาดเขียนนะคะไม่ว่าจะเป็นดินสอ ยางลบ ไม้บรรทัดหรือว่าสีต่าง ๆ อย่าลืมเตรียมอุปกรณ์ให้พร้อมสำหรับบทเรียนในครั้งหน้านะครับ แล้วก็การ์ตูนวันนี้ก็มีคำคมศิลปะประจำสันักเรียนเช่นเคยนะครับสำหรับคำคมศิลปะประจำสัปดาห์วันนี้คืออะไรคำคมศิลปะประจำสัปดาห์นี้นะคะ ถ้านายรักฉันขอให้นายทำงานคำคมจากอาจารย์ศิลป์พีระศรีไปทานข้าวนะครับ ก็อย่าลืมคำสัญญาด้วยนะครับ ด้วยนะครับงานเสร็จเรียบร้อยคุณครูไปทางสามารถให้นักเรียนออกมานำเสนอหน้าชั้นเรียนก็ได้นะครับ ถือว่านั่นเป็นคำใดที่งานมาโชว์นะครับ ก็สามารถส่งมาได้ที่โรงเรียนวังไกลกังวลในพระบรมราชูปถัมภ์ มาส่งได้เลยนะครับ ไปทางโรงเรียนนะครับที่ส่งมาเลยนะครับ สำหรับวันนี้ก็หมดเวลาสนุกแล้วก็ได้สาระกับวิชาสาระทัศนศิลป์แล้วนะครับ เราจะกลับมาพบกันในสัปดาห์หน้า สำหรับวันนี้ขอบคุณและสวัสดีครับ</w:t>
      </w:r>
    </w:p>
    <w:p>
      <w:pPr>
        <w:pStyle w:val="BodyText"/>
      </w:pPr>
      <w:r>
        <w:t xml:space="preserve">(คุณครูจันทิม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ASR (ห้องเรียน DLTV เทอม 2/2564) ป. 6 ศิลปะ ๑ ทัศนศิลป์ 2 มิติ 5 พ.ย. 64 (มีใบงาน)</dc:title>
  <dc:creator/>
  <cp:keywords/>
  <dcterms:created xsi:type="dcterms:W3CDTF">2022-12-26T03:31:52Z</dcterms:created>
  <dcterms:modified xsi:type="dcterms:W3CDTF">2022-12-26T03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ธันวาคม 2565 เวลา 09.00 น.</vt:lpwstr>
  </property>
  <property fmtid="{D5CDD505-2E9C-101B-9397-08002B2CF9AE}" pid="3" name="subtitle">
    <vt:lpwstr/>
  </property>
</Properties>
</file>